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62721A">
        <w:t>30</w:t>
      </w:r>
      <w:r>
        <w:t xml:space="preserve">, Episode </w:t>
      </w:r>
      <w:r w:rsidR="0062721A">
        <w:t>2</w:t>
      </w:r>
      <w:r>
        <w:t>:</w:t>
      </w:r>
      <w:r w:rsidR="009B2BBB">
        <w:t xml:space="preserve"> </w:t>
      </w:r>
      <w:r w:rsidR="0062721A">
        <w:t>Allergie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F5B9B" w:rsidTr="0084378D">
        <w:tc>
          <w:tcPr>
            <w:tcW w:w="1255" w:type="dxa"/>
          </w:tcPr>
          <w:p w:rsidR="002F5B9B" w:rsidRDefault="006148C2" w:rsidP="004E6361">
            <w:r>
              <w:t>00:00</w:t>
            </w:r>
          </w:p>
        </w:tc>
        <w:tc>
          <w:tcPr>
            <w:tcW w:w="1170" w:type="dxa"/>
          </w:tcPr>
          <w:p w:rsidR="002F5B9B" w:rsidRDefault="00747F29" w:rsidP="004E6361">
            <w:r>
              <w:t>Jesse</w:t>
            </w:r>
          </w:p>
        </w:tc>
        <w:tc>
          <w:tcPr>
            <w:tcW w:w="6925" w:type="dxa"/>
          </w:tcPr>
          <w:p w:rsidR="002F5B9B" w:rsidRDefault="006148C2" w:rsidP="004E6361">
            <w:r>
              <w:t>Allergies.</w:t>
            </w:r>
          </w:p>
        </w:tc>
      </w:tr>
      <w:tr w:rsidR="006148C2" w:rsidTr="0084378D">
        <w:tc>
          <w:tcPr>
            <w:tcW w:w="1255" w:type="dxa"/>
          </w:tcPr>
          <w:p w:rsidR="006148C2" w:rsidRDefault="006148C2" w:rsidP="006148C2">
            <w:r w:rsidRPr="00A84C07">
              <w:t>00:</w:t>
            </w:r>
            <w:r w:rsidR="00747F29">
              <w:t>01</w:t>
            </w:r>
          </w:p>
        </w:tc>
        <w:tc>
          <w:tcPr>
            <w:tcW w:w="1170" w:type="dxa"/>
          </w:tcPr>
          <w:p w:rsidR="006148C2" w:rsidRDefault="006148C2" w:rsidP="006148C2"/>
        </w:tc>
        <w:tc>
          <w:tcPr>
            <w:tcW w:w="6925" w:type="dxa"/>
          </w:tcPr>
          <w:p w:rsidR="006148C2" w:rsidRDefault="006148C2" w:rsidP="006148C2">
            <w:r>
              <w:t>[music]</w:t>
            </w:r>
          </w:p>
        </w:tc>
      </w:tr>
      <w:tr w:rsidR="006148C2" w:rsidTr="0084378D">
        <w:tc>
          <w:tcPr>
            <w:tcW w:w="1255" w:type="dxa"/>
          </w:tcPr>
          <w:p w:rsidR="006148C2" w:rsidRDefault="006148C2" w:rsidP="006148C2">
            <w:r w:rsidRPr="00A84C07">
              <w:t>00:</w:t>
            </w:r>
            <w:r w:rsidR="00747F29">
              <w:t>09</w:t>
            </w:r>
          </w:p>
        </w:tc>
        <w:tc>
          <w:tcPr>
            <w:tcW w:w="1170" w:type="dxa"/>
          </w:tcPr>
          <w:p w:rsidR="006148C2" w:rsidRDefault="006148C2" w:rsidP="006148C2">
            <w:r>
              <w:t>Narrator</w:t>
            </w:r>
          </w:p>
        </w:tc>
        <w:tc>
          <w:tcPr>
            <w:tcW w:w="6925" w:type="dxa"/>
          </w:tcPr>
          <w:p w:rsidR="006148C2" w:rsidRDefault="006148C2" w:rsidP="006148C2">
            <w:r>
              <w:t>[over music] It’s time now for another day in the life of Sam and Jesse. Gum Springs, Arkansas.</w:t>
            </w:r>
          </w:p>
        </w:tc>
      </w:tr>
      <w:tr w:rsidR="006148C2" w:rsidTr="0084378D">
        <w:tc>
          <w:tcPr>
            <w:tcW w:w="1255" w:type="dxa"/>
          </w:tcPr>
          <w:p w:rsidR="006148C2" w:rsidRDefault="006148C2" w:rsidP="006148C2">
            <w:r w:rsidRPr="00A84C07">
              <w:t>00:</w:t>
            </w:r>
            <w:r w:rsidR="00E9389A">
              <w:t>27</w:t>
            </w:r>
          </w:p>
        </w:tc>
        <w:tc>
          <w:tcPr>
            <w:tcW w:w="1170" w:type="dxa"/>
          </w:tcPr>
          <w:p w:rsidR="006148C2" w:rsidRDefault="006148C2" w:rsidP="006148C2"/>
        </w:tc>
        <w:tc>
          <w:tcPr>
            <w:tcW w:w="6925" w:type="dxa"/>
          </w:tcPr>
          <w:p w:rsidR="006148C2" w:rsidRDefault="006148C2" w:rsidP="006148C2">
            <w:r>
              <w:t>[music fades out, then repeats]</w:t>
            </w:r>
          </w:p>
        </w:tc>
      </w:tr>
      <w:tr w:rsidR="006148C2" w:rsidTr="0084378D">
        <w:tc>
          <w:tcPr>
            <w:tcW w:w="1255" w:type="dxa"/>
          </w:tcPr>
          <w:p w:rsidR="006148C2" w:rsidRDefault="006148C2" w:rsidP="006148C2">
            <w:r w:rsidRPr="00A84C07">
              <w:t>00:</w:t>
            </w:r>
            <w:r w:rsidR="00E9389A">
              <w:t>35</w:t>
            </w:r>
          </w:p>
        </w:tc>
        <w:tc>
          <w:tcPr>
            <w:tcW w:w="1170" w:type="dxa"/>
          </w:tcPr>
          <w:p w:rsidR="006148C2" w:rsidRDefault="00E9389A" w:rsidP="006148C2">
            <w:r>
              <w:t>Leon</w:t>
            </w:r>
          </w:p>
        </w:tc>
        <w:tc>
          <w:tcPr>
            <w:tcW w:w="6925" w:type="dxa"/>
          </w:tcPr>
          <w:p w:rsidR="006148C2" w:rsidRDefault="00E9389A" w:rsidP="006148C2">
            <w:r>
              <w:t xml:space="preserve">[music overlap] </w:t>
            </w:r>
            <w:r w:rsidR="003C4ECB">
              <w:t>Mr. Jesse, what</w:t>
            </w:r>
            <w:r>
              <w:t>-what</w:t>
            </w:r>
            <w:r w:rsidR="003C4ECB">
              <w:t xml:space="preserve">’s </w:t>
            </w:r>
            <w:proofErr w:type="gramStart"/>
            <w:r w:rsidR="003C4ECB">
              <w:t>a</w:t>
            </w:r>
            <w:proofErr w:type="gramEnd"/>
            <w:r w:rsidR="003C4ECB">
              <w:t xml:space="preserve"> allergy?</w:t>
            </w:r>
          </w:p>
        </w:tc>
      </w:tr>
      <w:tr w:rsidR="006148C2" w:rsidTr="0084378D">
        <w:tc>
          <w:tcPr>
            <w:tcW w:w="1255" w:type="dxa"/>
          </w:tcPr>
          <w:p w:rsidR="006148C2" w:rsidRDefault="006148C2" w:rsidP="006148C2">
            <w:r w:rsidRPr="00A84C07">
              <w:t>00:</w:t>
            </w:r>
            <w:r w:rsidR="00E9389A">
              <w:t>37</w:t>
            </w:r>
          </w:p>
        </w:tc>
        <w:tc>
          <w:tcPr>
            <w:tcW w:w="1170" w:type="dxa"/>
          </w:tcPr>
          <w:p w:rsidR="006148C2" w:rsidRDefault="00E9389A" w:rsidP="006148C2">
            <w:r>
              <w:t>Jesse</w:t>
            </w:r>
          </w:p>
        </w:tc>
        <w:tc>
          <w:tcPr>
            <w:tcW w:w="6925" w:type="dxa"/>
          </w:tcPr>
          <w:p w:rsidR="006148C2" w:rsidRDefault="003C4ECB" w:rsidP="006148C2">
            <w:r>
              <w:t>Uh, what?</w:t>
            </w:r>
          </w:p>
        </w:tc>
      </w:tr>
      <w:tr w:rsidR="006148C2" w:rsidTr="0084378D">
        <w:tc>
          <w:tcPr>
            <w:tcW w:w="1255" w:type="dxa"/>
          </w:tcPr>
          <w:p w:rsidR="006148C2" w:rsidRDefault="006148C2" w:rsidP="006148C2">
            <w:r w:rsidRPr="00A84C07">
              <w:t>00:</w:t>
            </w:r>
            <w:r w:rsidR="00E9389A">
              <w:t>39</w:t>
            </w:r>
          </w:p>
        </w:tc>
        <w:tc>
          <w:tcPr>
            <w:tcW w:w="1170" w:type="dxa"/>
          </w:tcPr>
          <w:p w:rsidR="006148C2" w:rsidRDefault="00E9389A" w:rsidP="006148C2">
            <w:r>
              <w:t>Leon</w:t>
            </w:r>
          </w:p>
        </w:tc>
        <w:tc>
          <w:tcPr>
            <w:tcW w:w="6925" w:type="dxa"/>
          </w:tcPr>
          <w:p w:rsidR="006148C2" w:rsidRDefault="00F75020" w:rsidP="006148C2">
            <w:r>
              <w:t xml:space="preserve">What’s </w:t>
            </w:r>
            <w:proofErr w:type="gramStart"/>
            <w:r>
              <w:t>a</w:t>
            </w:r>
            <w:proofErr w:type="gramEnd"/>
            <w:r>
              <w:t xml:space="preserve"> allergy?</w:t>
            </w:r>
          </w:p>
        </w:tc>
      </w:tr>
      <w:tr w:rsidR="006148C2" w:rsidTr="0084378D">
        <w:tc>
          <w:tcPr>
            <w:tcW w:w="1255" w:type="dxa"/>
          </w:tcPr>
          <w:p w:rsidR="006148C2" w:rsidRDefault="006148C2" w:rsidP="006148C2">
            <w:r w:rsidRPr="00A84C07">
              <w:t>00:</w:t>
            </w:r>
            <w:r w:rsidR="00E9389A">
              <w:t>40</w:t>
            </w:r>
          </w:p>
        </w:tc>
        <w:tc>
          <w:tcPr>
            <w:tcW w:w="1170" w:type="dxa"/>
          </w:tcPr>
          <w:p w:rsidR="006148C2" w:rsidRDefault="00E9389A" w:rsidP="006148C2">
            <w:r>
              <w:t>Jesse</w:t>
            </w:r>
          </w:p>
        </w:tc>
        <w:tc>
          <w:tcPr>
            <w:tcW w:w="6925" w:type="dxa"/>
          </w:tcPr>
          <w:p w:rsidR="006148C2" w:rsidRDefault="00F75020" w:rsidP="006148C2">
            <w:r>
              <w:t xml:space="preserve">Well, that’s </w:t>
            </w:r>
            <w:proofErr w:type="spellStart"/>
            <w:r>
              <w:t>somethin</w:t>
            </w:r>
            <w:proofErr w:type="spellEnd"/>
            <w:r w:rsidR="00E9389A">
              <w:t xml:space="preserve">’ </w:t>
            </w:r>
            <w:r>
              <w:t>you got that makes you allergic to things.</w:t>
            </w:r>
          </w:p>
        </w:tc>
      </w:tr>
      <w:tr w:rsidR="006148C2" w:rsidTr="0084378D">
        <w:tc>
          <w:tcPr>
            <w:tcW w:w="1255" w:type="dxa"/>
          </w:tcPr>
          <w:p w:rsidR="006148C2" w:rsidRDefault="006148C2" w:rsidP="006148C2">
            <w:r w:rsidRPr="00A84C07">
              <w:t>00:</w:t>
            </w:r>
            <w:r w:rsidR="00E9389A">
              <w:t>42</w:t>
            </w:r>
          </w:p>
        </w:tc>
        <w:tc>
          <w:tcPr>
            <w:tcW w:w="1170" w:type="dxa"/>
          </w:tcPr>
          <w:p w:rsidR="006148C2" w:rsidRDefault="00E9389A" w:rsidP="006148C2">
            <w:r>
              <w:t>Leon</w:t>
            </w:r>
          </w:p>
        </w:tc>
        <w:tc>
          <w:tcPr>
            <w:tcW w:w="6925" w:type="dxa"/>
          </w:tcPr>
          <w:p w:rsidR="006148C2" w:rsidRDefault="00F75020" w:rsidP="006148C2">
            <w:r>
              <w:t>Huh?</w:t>
            </w:r>
          </w:p>
        </w:tc>
      </w:tr>
      <w:tr w:rsidR="006148C2" w:rsidTr="0084378D">
        <w:tc>
          <w:tcPr>
            <w:tcW w:w="1255" w:type="dxa"/>
          </w:tcPr>
          <w:p w:rsidR="006148C2" w:rsidRDefault="006148C2" w:rsidP="006148C2">
            <w:r w:rsidRPr="00A84C07">
              <w:t>00:</w:t>
            </w:r>
            <w:r w:rsidR="001640A8">
              <w:t>43</w:t>
            </w:r>
          </w:p>
        </w:tc>
        <w:tc>
          <w:tcPr>
            <w:tcW w:w="1170" w:type="dxa"/>
          </w:tcPr>
          <w:p w:rsidR="006148C2" w:rsidRDefault="001640A8" w:rsidP="006148C2">
            <w:r>
              <w:t>Jesse</w:t>
            </w:r>
          </w:p>
        </w:tc>
        <w:tc>
          <w:tcPr>
            <w:tcW w:w="6925" w:type="dxa"/>
          </w:tcPr>
          <w:p w:rsidR="006148C2" w:rsidRDefault="00F75020" w:rsidP="006148C2">
            <w:pPr>
              <w:tabs>
                <w:tab w:val="left" w:pos="3627"/>
              </w:tabs>
            </w:pPr>
            <w:r>
              <w:t>Well, like I mean, it’s like a plant or dust o</w:t>
            </w:r>
            <w:r w:rsidR="001640A8">
              <w:t>-o</w:t>
            </w:r>
            <w:r>
              <w:t xml:space="preserve">r a cat that makes you sneeze, </w:t>
            </w:r>
            <w:proofErr w:type="spellStart"/>
            <w:r>
              <w:t>somethi</w:t>
            </w:r>
            <w:r w:rsidR="00285CEB">
              <w:t>n</w:t>
            </w:r>
            <w:proofErr w:type="spellEnd"/>
            <w:r w:rsidR="001640A8">
              <w:t>’</w:t>
            </w:r>
            <w:r>
              <w:t xml:space="preserve"> like that.</w:t>
            </w:r>
          </w:p>
        </w:tc>
      </w:tr>
      <w:tr w:rsidR="00BB1B0E" w:rsidTr="0084378D">
        <w:tc>
          <w:tcPr>
            <w:tcW w:w="1255" w:type="dxa"/>
          </w:tcPr>
          <w:p w:rsidR="00BB1B0E" w:rsidRDefault="00BB1B0E" w:rsidP="00BB1B0E">
            <w:r w:rsidRPr="0068480D">
              <w:t>00:</w:t>
            </w:r>
            <w:r w:rsidR="001640A8">
              <w:t>49</w:t>
            </w:r>
          </w:p>
        </w:tc>
        <w:tc>
          <w:tcPr>
            <w:tcW w:w="1170" w:type="dxa"/>
          </w:tcPr>
          <w:p w:rsidR="00BB1B0E" w:rsidRDefault="001640A8" w:rsidP="00BB1B0E">
            <w:r>
              <w:t>Leon</w:t>
            </w:r>
          </w:p>
        </w:tc>
        <w:tc>
          <w:tcPr>
            <w:tcW w:w="6925" w:type="dxa"/>
          </w:tcPr>
          <w:p w:rsidR="00BB1B0E" w:rsidRDefault="00BB1B0E" w:rsidP="00BB1B0E">
            <w:r>
              <w:t>Well, how could a cat make me sneeze? I</w:t>
            </w:r>
            <w:r w:rsidR="001640A8">
              <w:t>-I</w:t>
            </w:r>
            <w:r>
              <w:t xml:space="preserve"> just sneeze when I’ve got a cold.</w:t>
            </w:r>
          </w:p>
        </w:tc>
      </w:tr>
      <w:tr w:rsidR="00BB1B0E" w:rsidTr="0084378D">
        <w:tc>
          <w:tcPr>
            <w:tcW w:w="1255" w:type="dxa"/>
          </w:tcPr>
          <w:p w:rsidR="00BB1B0E" w:rsidRDefault="00BB1B0E" w:rsidP="00BB1B0E">
            <w:r w:rsidRPr="0068480D">
              <w:t>00:</w:t>
            </w:r>
            <w:r w:rsidR="001640A8">
              <w:t>53</w:t>
            </w:r>
          </w:p>
        </w:tc>
        <w:tc>
          <w:tcPr>
            <w:tcW w:w="1170" w:type="dxa"/>
          </w:tcPr>
          <w:p w:rsidR="00BB1B0E" w:rsidRDefault="001640A8" w:rsidP="00BB1B0E">
            <w:r>
              <w:t>Jesse</w:t>
            </w:r>
          </w:p>
        </w:tc>
        <w:tc>
          <w:tcPr>
            <w:tcW w:w="6925" w:type="dxa"/>
          </w:tcPr>
          <w:p w:rsidR="00BB1B0E" w:rsidRDefault="00BB1B0E" w:rsidP="00BB1B0E">
            <w:r>
              <w:t>Oh, no, Leon. Th</w:t>
            </w:r>
            <w:r w:rsidR="00C30DBE">
              <w:t>-th</w:t>
            </w:r>
            <w:r>
              <w:t>ey give off stuff that don’t agree with you.</w:t>
            </w:r>
          </w:p>
        </w:tc>
      </w:tr>
      <w:tr w:rsidR="00BB1B0E" w:rsidTr="0084378D">
        <w:tc>
          <w:tcPr>
            <w:tcW w:w="1255" w:type="dxa"/>
          </w:tcPr>
          <w:p w:rsidR="00BB1B0E" w:rsidRDefault="00BB1B0E" w:rsidP="00BB1B0E">
            <w:r w:rsidRPr="0068480D">
              <w:t>00:</w:t>
            </w:r>
            <w:r w:rsidR="00C30DBE">
              <w:t>56</w:t>
            </w:r>
          </w:p>
        </w:tc>
        <w:tc>
          <w:tcPr>
            <w:tcW w:w="1170" w:type="dxa"/>
          </w:tcPr>
          <w:p w:rsidR="00BB1B0E" w:rsidRDefault="00C30DBE" w:rsidP="00BB1B0E">
            <w:r>
              <w:t>Leon</w:t>
            </w:r>
          </w:p>
        </w:tc>
        <w:tc>
          <w:tcPr>
            <w:tcW w:w="6925" w:type="dxa"/>
          </w:tcPr>
          <w:p w:rsidR="00BB1B0E" w:rsidRDefault="00BB1B0E" w:rsidP="00BB1B0E">
            <w:r>
              <w:t>W</w:t>
            </w:r>
            <w:r w:rsidR="00C30DBE">
              <w:t>-w</w:t>
            </w:r>
            <w:r>
              <w:t>ell, that</w:t>
            </w:r>
            <w:r w:rsidR="004E72AB">
              <w:t>-that</w:t>
            </w:r>
            <w:r>
              <w:t xml:space="preserve"> last church I preached at, wasn’t nobody that agreed with me, but</w:t>
            </w:r>
            <w:r w:rsidR="004E72AB">
              <w:t xml:space="preserve">-but </w:t>
            </w:r>
            <w:r>
              <w:t>didn’t make me sneeze.</w:t>
            </w:r>
          </w:p>
        </w:tc>
      </w:tr>
      <w:tr w:rsidR="002F5B9B" w:rsidTr="0084378D">
        <w:tc>
          <w:tcPr>
            <w:tcW w:w="1255" w:type="dxa"/>
          </w:tcPr>
          <w:p w:rsidR="002F5B9B" w:rsidRDefault="004E72AB" w:rsidP="00BF5F79">
            <w:r>
              <w:t>01:02</w:t>
            </w:r>
          </w:p>
        </w:tc>
        <w:tc>
          <w:tcPr>
            <w:tcW w:w="1170" w:type="dxa"/>
          </w:tcPr>
          <w:p w:rsidR="002F5B9B" w:rsidRDefault="004E72AB" w:rsidP="00BF5F79">
            <w:r>
              <w:t>Jesse</w:t>
            </w:r>
          </w:p>
        </w:tc>
        <w:tc>
          <w:tcPr>
            <w:tcW w:w="6925" w:type="dxa"/>
          </w:tcPr>
          <w:p w:rsidR="002F5B9B" w:rsidRDefault="00F75020" w:rsidP="00BF5F79">
            <w:r>
              <w:t xml:space="preserve">Well, why are you </w:t>
            </w:r>
            <w:proofErr w:type="spellStart"/>
            <w:r>
              <w:t>askin</w:t>
            </w:r>
            <w:proofErr w:type="spellEnd"/>
            <w:r>
              <w:t>’ me about allergies anyways?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4E72AB">
            <w:r w:rsidRPr="00DE3D1F">
              <w:t>01:</w:t>
            </w:r>
            <w:r>
              <w:t>04</w:t>
            </w:r>
          </w:p>
        </w:tc>
        <w:tc>
          <w:tcPr>
            <w:tcW w:w="1170" w:type="dxa"/>
          </w:tcPr>
          <w:p w:rsidR="004E72AB" w:rsidRDefault="004E72AB" w:rsidP="004E72AB">
            <w:r>
              <w:t>Leon</w:t>
            </w:r>
          </w:p>
        </w:tc>
        <w:tc>
          <w:tcPr>
            <w:tcW w:w="6925" w:type="dxa"/>
          </w:tcPr>
          <w:p w:rsidR="004E72AB" w:rsidRDefault="004E72AB" w:rsidP="004E72AB">
            <w:r>
              <w:t xml:space="preserve">Well, I-I went to doctor about this summer cold I got, an-and he said it was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allergy.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4E72AB">
            <w:r w:rsidRPr="00DE3D1F">
              <w:t>01:</w:t>
            </w:r>
            <w:r>
              <w:t>09</w:t>
            </w:r>
          </w:p>
        </w:tc>
        <w:tc>
          <w:tcPr>
            <w:tcW w:w="1170" w:type="dxa"/>
          </w:tcPr>
          <w:p w:rsidR="004E72AB" w:rsidRDefault="004E72AB" w:rsidP="004E72AB">
            <w:r>
              <w:t>Jesse</w:t>
            </w:r>
          </w:p>
        </w:tc>
        <w:tc>
          <w:tcPr>
            <w:tcW w:w="6925" w:type="dxa"/>
          </w:tcPr>
          <w:p w:rsidR="004E72AB" w:rsidRDefault="004E72AB" w:rsidP="004E72AB">
            <w:r>
              <w:t>Well, what are you allergic to?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4E72AB">
            <w:r w:rsidRPr="00DE3D1F">
              <w:t>01:</w:t>
            </w:r>
            <w:r>
              <w:t>11</w:t>
            </w:r>
          </w:p>
        </w:tc>
        <w:tc>
          <w:tcPr>
            <w:tcW w:w="1170" w:type="dxa"/>
          </w:tcPr>
          <w:p w:rsidR="004E72AB" w:rsidRDefault="004E72AB" w:rsidP="004E72AB">
            <w:r>
              <w:t>Leon</w:t>
            </w:r>
          </w:p>
        </w:tc>
        <w:tc>
          <w:tcPr>
            <w:tcW w:w="6925" w:type="dxa"/>
          </w:tcPr>
          <w:p w:rsidR="004E72AB" w:rsidRDefault="004E72AB" w:rsidP="004E72AB">
            <w:r>
              <w:t>What do you mean?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4E72AB">
            <w:r w:rsidRPr="00DE3D1F">
              <w:t>01:</w:t>
            </w:r>
            <w:r>
              <w:t>12</w:t>
            </w:r>
          </w:p>
        </w:tc>
        <w:tc>
          <w:tcPr>
            <w:tcW w:w="1170" w:type="dxa"/>
          </w:tcPr>
          <w:p w:rsidR="004E72AB" w:rsidRDefault="009A0DF3" w:rsidP="004E72AB">
            <w:r>
              <w:t>Jesse</w:t>
            </w:r>
          </w:p>
        </w:tc>
        <w:tc>
          <w:tcPr>
            <w:tcW w:w="6925" w:type="dxa"/>
          </w:tcPr>
          <w:p w:rsidR="004E72AB" w:rsidRDefault="004E72AB" w:rsidP="004E72AB">
            <w:r>
              <w:t>Well, didn’t he tell you to stay away from certain things?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4E72AB">
            <w:r w:rsidRPr="00DE3D1F">
              <w:t>01:</w:t>
            </w:r>
            <w:r>
              <w:t>15</w:t>
            </w:r>
          </w:p>
        </w:tc>
        <w:tc>
          <w:tcPr>
            <w:tcW w:w="1170" w:type="dxa"/>
          </w:tcPr>
          <w:p w:rsidR="004E72AB" w:rsidRDefault="009A0DF3" w:rsidP="004E72AB">
            <w:r>
              <w:t>Leon</w:t>
            </w:r>
          </w:p>
        </w:tc>
        <w:tc>
          <w:tcPr>
            <w:tcW w:w="6925" w:type="dxa"/>
          </w:tcPr>
          <w:p w:rsidR="004E72AB" w:rsidRDefault="004E72AB" w:rsidP="004E72AB">
            <w:pPr>
              <w:tabs>
                <w:tab w:val="left" w:pos="5933"/>
              </w:tabs>
            </w:pPr>
            <w:r>
              <w:t>Yeah, he did. I</w:t>
            </w:r>
            <w:r w:rsidR="009A0DF3">
              <w:t xml:space="preserve">-I </w:t>
            </w:r>
            <w:r>
              <w:t>didn’t understand much of it.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4E72AB">
            <w:r w:rsidRPr="00DE3D1F">
              <w:t>01:</w:t>
            </w:r>
            <w:r w:rsidR="009A0DF3">
              <w:t>18</w:t>
            </w:r>
          </w:p>
        </w:tc>
        <w:tc>
          <w:tcPr>
            <w:tcW w:w="1170" w:type="dxa"/>
          </w:tcPr>
          <w:p w:rsidR="004E72AB" w:rsidRDefault="009A0DF3" w:rsidP="004E72AB">
            <w:r>
              <w:t>Jesse</w:t>
            </w:r>
          </w:p>
        </w:tc>
        <w:tc>
          <w:tcPr>
            <w:tcW w:w="6925" w:type="dxa"/>
          </w:tcPr>
          <w:p w:rsidR="004E72AB" w:rsidRDefault="009A0DF3" w:rsidP="004E72AB">
            <w:pPr>
              <w:tabs>
                <w:tab w:val="left" w:pos="5933"/>
              </w:tabs>
            </w:pPr>
            <w:r>
              <w:t>What’d</w:t>
            </w:r>
            <w:r w:rsidR="004E72AB">
              <w:t xml:space="preserve"> he </w:t>
            </w:r>
            <w:proofErr w:type="gramStart"/>
            <w:r w:rsidR="004E72AB">
              <w:t>tell</w:t>
            </w:r>
            <w:proofErr w:type="gramEnd"/>
            <w:r w:rsidR="004E72AB">
              <w:t xml:space="preserve"> you to stay away from?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4E72AB">
            <w:r w:rsidRPr="00DE3D1F">
              <w:lastRenderedPageBreak/>
              <w:t>01:</w:t>
            </w:r>
            <w:r w:rsidR="009A0DF3">
              <w:t>20</w:t>
            </w:r>
          </w:p>
        </w:tc>
        <w:tc>
          <w:tcPr>
            <w:tcW w:w="1170" w:type="dxa"/>
          </w:tcPr>
          <w:p w:rsidR="004E72AB" w:rsidRDefault="009A0DF3" w:rsidP="004E72AB">
            <w:r>
              <w:t>Leon</w:t>
            </w:r>
          </w:p>
        </w:tc>
        <w:tc>
          <w:tcPr>
            <w:tcW w:w="6925" w:type="dxa"/>
          </w:tcPr>
          <w:p w:rsidR="004E72AB" w:rsidRDefault="004E72AB" w:rsidP="004E72AB">
            <w:r>
              <w:t>Now, that’s the funny part. He</w:t>
            </w:r>
            <w:r w:rsidR="009A0DF3">
              <w:t>-he</w:t>
            </w:r>
            <w:r>
              <w:t xml:space="preserve"> said stay away from house dust. Well, </w:t>
            </w:r>
            <w:r w:rsidR="009A0DF3">
              <w:t xml:space="preserve">I-I don’t know </w:t>
            </w:r>
            <w:r>
              <w:t>what I</w:t>
            </w:r>
            <w:r w:rsidR="009A0DF3">
              <w:t>’m</w:t>
            </w:r>
            <w:r>
              <w:t xml:space="preserve"> supposed to do. I guess live in a cave.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4E72AB">
            <w:r w:rsidRPr="00DE3D1F">
              <w:t>01:</w:t>
            </w:r>
            <w:r w:rsidR="009A0DF3">
              <w:t>27</w:t>
            </w:r>
          </w:p>
        </w:tc>
        <w:tc>
          <w:tcPr>
            <w:tcW w:w="1170" w:type="dxa"/>
          </w:tcPr>
          <w:p w:rsidR="004E72AB" w:rsidRDefault="009A0DF3" w:rsidP="004E72AB">
            <w:r>
              <w:t>Jesse</w:t>
            </w:r>
          </w:p>
        </w:tc>
        <w:tc>
          <w:tcPr>
            <w:tcW w:w="6925" w:type="dxa"/>
          </w:tcPr>
          <w:p w:rsidR="004E72AB" w:rsidRDefault="009A0DF3" w:rsidP="004E72AB">
            <w:r>
              <w:t xml:space="preserve">[door slams] </w:t>
            </w:r>
            <w:r w:rsidR="004E72AB">
              <w:t>House dust?</w:t>
            </w:r>
          </w:p>
        </w:tc>
      </w:tr>
      <w:tr w:rsidR="009A0DF3" w:rsidTr="0084378D">
        <w:tc>
          <w:tcPr>
            <w:tcW w:w="1255" w:type="dxa"/>
          </w:tcPr>
          <w:p w:rsidR="009A0DF3" w:rsidRPr="00DE3D1F" w:rsidRDefault="009A0DF3" w:rsidP="004E72AB">
            <w:r>
              <w:t>01:29</w:t>
            </w:r>
          </w:p>
        </w:tc>
        <w:tc>
          <w:tcPr>
            <w:tcW w:w="1170" w:type="dxa"/>
          </w:tcPr>
          <w:p w:rsidR="009A0DF3" w:rsidRDefault="009A0DF3" w:rsidP="004E72AB">
            <w:r>
              <w:t>Sam</w:t>
            </w:r>
          </w:p>
        </w:tc>
        <w:tc>
          <w:tcPr>
            <w:tcW w:w="6925" w:type="dxa"/>
          </w:tcPr>
          <w:p w:rsidR="009A0DF3" w:rsidRDefault="009A0DF3" w:rsidP="004E72AB">
            <w:r>
              <w:t xml:space="preserve">Dust? No, no, I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dustin</w:t>
            </w:r>
            <w:proofErr w:type="spellEnd"/>
            <w:r>
              <w:t xml:space="preserve">’. I-I’ll sweep, but </w:t>
            </w:r>
            <w:proofErr w:type="spellStart"/>
            <w:r>
              <w:t>dustin</w:t>
            </w:r>
            <w:proofErr w:type="spellEnd"/>
            <w:r>
              <w:t xml:space="preserve">’ is </w:t>
            </w:r>
            <w:proofErr w:type="spellStart"/>
            <w:r>
              <w:t>goin</w:t>
            </w:r>
            <w:proofErr w:type="spellEnd"/>
            <w:r>
              <w:t>’ too far.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4E72AB">
            <w:r w:rsidRPr="00DE3D1F">
              <w:t>01:</w:t>
            </w:r>
            <w:r w:rsidR="009A0DF3">
              <w:t>35</w:t>
            </w:r>
          </w:p>
        </w:tc>
        <w:tc>
          <w:tcPr>
            <w:tcW w:w="1170" w:type="dxa"/>
          </w:tcPr>
          <w:p w:rsidR="004E72AB" w:rsidRDefault="009A0DF3" w:rsidP="004E72AB">
            <w:r>
              <w:t>Jesse</w:t>
            </w:r>
          </w:p>
        </w:tc>
        <w:tc>
          <w:tcPr>
            <w:tcW w:w="6925" w:type="dxa"/>
          </w:tcPr>
          <w:p w:rsidR="004E72AB" w:rsidRDefault="004E72AB" w:rsidP="004E72AB">
            <w:r>
              <w:t>No, Sam. Leon’s allergic to house dust.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9A0DF3">
            <w:pPr>
              <w:tabs>
                <w:tab w:val="left" w:pos="776"/>
              </w:tabs>
            </w:pPr>
            <w:r w:rsidRPr="00DE3D1F">
              <w:t>01:</w:t>
            </w:r>
            <w:r w:rsidR="009A0DF3">
              <w:t>38</w:t>
            </w:r>
          </w:p>
        </w:tc>
        <w:tc>
          <w:tcPr>
            <w:tcW w:w="1170" w:type="dxa"/>
          </w:tcPr>
          <w:p w:rsidR="004E72AB" w:rsidRDefault="00A046ED" w:rsidP="004E72AB">
            <w:r>
              <w:t>Sam</w:t>
            </w:r>
          </w:p>
        </w:tc>
        <w:tc>
          <w:tcPr>
            <w:tcW w:w="6925" w:type="dxa"/>
          </w:tcPr>
          <w:p w:rsidR="004E72AB" w:rsidRDefault="004E72AB" w:rsidP="004E72AB">
            <w:r>
              <w:t xml:space="preserve">Well, I </w:t>
            </w:r>
            <w:proofErr w:type="spellStart"/>
            <w:r>
              <w:t>ain’t</w:t>
            </w:r>
            <w:proofErr w:type="spellEnd"/>
            <w:r>
              <w:t xml:space="preserve"> surprised. I</w:t>
            </w:r>
            <w:r w:rsidR="009A0DF3">
              <w:t>-I’</w:t>
            </w:r>
            <w:r>
              <w:t>m personally allergic to brooms.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4E72AB">
            <w:r w:rsidRPr="00DE3D1F">
              <w:t>01:</w:t>
            </w:r>
            <w:r w:rsidR="009A0DF3">
              <w:t>42</w:t>
            </w:r>
          </w:p>
        </w:tc>
        <w:tc>
          <w:tcPr>
            <w:tcW w:w="1170" w:type="dxa"/>
          </w:tcPr>
          <w:p w:rsidR="004E72AB" w:rsidRDefault="00A046ED" w:rsidP="004E72AB">
            <w:r>
              <w:t>Jesse</w:t>
            </w:r>
          </w:p>
        </w:tc>
        <w:tc>
          <w:tcPr>
            <w:tcW w:w="6925" w:type="dxa"/>
          </w:tcPr>
          <w:p w:rsidR="004E72AB" w:rsidRDefault="004E72AB" w:rsidP="004E72AB">
            <w:r>
              <w:t>Yeah, I’ve noticed that always.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4E72AB">
            <w:r w:rsidRPr="00DE3D1F">
              <w:t>01:</w:t>
            </w:r>
            <w:r w:rsidR="00A046ED">
              <w:t>44</w:t>
            </w:r>
          </w:p>
        </w:tc>
        <w:tc>
          <w:tcPr>
            <w:tcW w:w="1170" w:type="dxa"/>
          </w:tcPr>
          <w:p w:rsidR="004E72AB" w:rsidRDefault="00A046ED" w:rsidP="004E72AB">
            <w:r>
              <w:t>Sam</w:t>
            </w:r>
          </w:p>
        </w:tc>
        <w:tc>
          <w:tcPr>
            <w:tcW w:w="6925" w:type="dxa"/>
          </w:tcPr>
          <w:p w:rsidR="004E72AB" w:rsidRDefault="004E72AB" w:rsidP="004E72AB">
            <w:r>
              <w:t xml:space="preserve">Say, now, </w:t>
            </w:r>
            <w:proofErr w:type="spellStart"/>
            <w:r>
              <w:t>speakin</w:t>
            </w:r>
            <w:proofErr w:type="spellEnd"/>
            <w:r>
              <w:t>’ of allergies, did you hear about them natives that lived on that South Sea island where we tested that atom bomb? They’ve all had to leave.</w:t>
            </w:r>
          </w:p>
        </w:tc>
      </w:tr>
      <w:tr w:rsidR="004E72AB" w:rsidTr="0084378D">
        <w:tc>
          <w:tcPr>
            <w:tcW w:w="1255" w:type="dxa"/>
          </w:tcPr>
          <w:p w:rsidR="004E72AB" w:rsidRDefault="004E72AB" w:rsidP="004E72AB">
            <w:r w:rsidRPr="00DE3D1F">
              <w:t>01:</w:t>
            </w:r>
            <w:r w:rsidR="00A046ED">
              <w:t>53</w:t>
            </w:r>
          </w:p>
        </w:tc>
        <w:tc>
          <w:tcPr>
            <w:tcW w:w="1170" w:type="dxa"/>
          </w:tcPr>
          <w:p w:rsidR="004E72AB" w:rsidRDefault="00A046ED" w:rsidP="004E72AB">
            <w:r>
              <w:t>Leon</w:t>
            </w:r>
          </w:p>
        </w:tc>
        <w:tc>
          <w:tcPr>
            <w:tcW w:w="6925" w:type="dxa"/>
          </w:tcPr>
          <w:p w:rsidR="004E72AB" w:rsidRDefault="004E72AB" w:rsidP="004E72AB">
            <w:r>
              <w:t>Well, what was trouble, Sam? W</w:t>
            </w:r>
            <w:r w:rsidR="00A046ED">
              <w:t>-w</w:t>
            </w:r>
            <w:r>
              <w:t>as they allergic to atom bombs?</w:t>
            </w:r>
          </w:p>
        </w:tc>
      </w:tr>
      <w:tr w:rsidR="00A046ED" w:rsidTr="0084378D">
        <w:tc>
          <w:tcPr>
            <w:tcW w:w="1255" w:type="dxa"/>
          </w:tcPr>
          <w:p w:rsidR="00A046ED" w:rsidRPr="00DE3D1F" w:rsidRDefault="00A046ED" w:rsidP="004E72AB">
            <w:r>
              <w:t>01:56</w:t>
            </w:r>
          </w:p>
        </w:tc>
        <w:tc>
          <w:tcPr>
            <w:tcW w:w="1170" w:type="dxa"/>
          </w:tcPr>
          <w:p w:rsidR="00A046ED" w:rsidRDefault="00A046ED" w:rsidP="004E72AB"/>
        </w:tc>
        <w:tc>
          <w:tcPr>
            <w:tcW w:w="6925" w:type="dxa"/>
          </w:tcPr>
          <w:p w:rsidR="00A046ED" w:rsidRDefault="00A046ED" w:rsidP="004E72AB">
            <w:r>
              <w:t>[music]</w:t>
            </w:r>
          </w:p>
        </w:tc>
      </w:tr>
      <w:tr w:rsidR="00A046ED" w:rsidTr="0084378D">
        <w:tc>
          <w:tcPr>
            <w:tcW w:w="1255" w:type="dxa"/>
          </w:tcPr>
          <w:p w:rsidR="00A046ED" w:rsidRPr="00DE3D1F" w:rsidRDefault="00A046ED" w:rsidP="004E72AB">
            <w:r>
              <w:t>02:03</w:t>
            </w:r>
          </w:p>
        </w:tc>
        <w:tc>
          <w:tcPr>
            <w:tcW w:w="1170" w:type="dxa"/>
          </w:tcPr>
          <w:p w:rsidR="00A046ED" w:rsidRDefault="00A046ED" w:rsidP="004E72AB"/>
        </w:tc>
        <w:tc>
          <w:tcPr>
            <w:tcW w:w="6925" w:type="dxa"/>
          </w:tcPr>
          <w:p w:rsidR="00A046ED" w:rsidRDefault="00A046ED" w:rsidP="004E72AB">
            <w:r>
              <w:t>[music fades out, then repeats]</w:t>
            </w:r>
          </w:p>
        </w:tc>
      </w:tr>
      <w:tr w:rsidR="00A046ED" w:rsidTr="0084378D">
        <w:tc>
          <w:tcPr>
            <w:tcW w:w="1255" w:type="dxa"/>
          </w:tcPr>
          <w:p w:rsidR="00A046ED" w:rsidRDefault="00A046ED" w:rsidP="00A046ED">
            <w:r w:rsidRPr="00887A35">
              <w:t>02:</w:t>
            </w:r>
            <w:r w:rsidR="007B26B2">
              <w:t>08</w:t>
            </w:r>
          </w:p>
        </w:tc>
        <w:tc>
          <w:tcPr>
            <w:tcW w:w="1170" w:type="dxa"/>
          </w:tcPr>
          <w:p w:rsidR="00A046ED" w:rsidRDefault="007B26B2" w:rsidP="00A046ED">
            <w:r>
              <w:t>Sam</w:t>
            </w:r>
          </w:p>
        </w:tc>
        <w:tc>
          <w:tcPr>
            <w:tcW w:w="6925" w:type="dxa"/>
          </w:tcPr>
          <w:p w:rsidR="00A046ED" w:rsidRDefault="007B26B2" w:rsidP="00A046ED">
            <w:r>
              <w:t xml:space="preserve">[overlap] </w:t>
            </w:r>
            <w:r w:rsidR="00A046ED">
              <w:t xml:space="preserve">I’m sure glad you </w:t>
            </w:r>
            <w:proofErr w:type="spellStart"/>
            <w:r w:rsidR="00A046ED">
              <w:t>ain’t</w:t>
            </w:r>
            <w:proofErr w:type="spellEnd"/>
            <w:r w:rsidR="00A046ED">
              <w:t xml:space="preserve"> allergic to driveway dust. </w:t>
            </w:r>
            <w:r w:rsidR="00285CEB">
              <w:t xml:space="preserve">[door slams] </w:t>
            </w:r>
            <w:r w:rsidR="00A046ED">
              <w:t>Now, that could ruin a friendship.</w:t>
            </w:r>
          </w:p>
        </w:tc>
      </w:tr>
      <w:tr w:rsidR="00A046ED" w:rsidTr="0084378D">
        <w:tc>
          <w:tcPr>
            <w:tcW w:w="1255" w:type="dxa"/>
          </w:tcPr>
          <w:p w:rsidR="00A046ED" w:rsidRDefault="00A046ED" w:rsidP="00A046ED">
            <w:r w:rsidRPr="00887A35">
              <w:t>02:</w:t>
            </w:r>
            <w:r w:rsidR="007B26B2">
              <w:t>13</w:t>
            </w:r>
          </w:p>
        </w:tc>
        <w:tc>
          <w:tcPr>
            <w:tcW w:w="1170" w:type="dxa"/>
          </w:tcPr>
          <w:p w:rsidR="00A046ED" w:rsidRDefault="007B26B2" w:rsidP="00A046ED">
            <w:r>
              <w:t>Mr. Buddy</w:t>
            </w:r>
          </w:p>
        </w:tc>
        <w:tc>
          <w:tcPr>
            <w:tcW w:w="6925" w:type="dxa"/>
          </w:tcPr>
          <w:p w:rsidR="00A046ED" w:rsidRDefault="00A046ED" w:rsidP="00A046ED">
            <w:r>
              <w:t xml:space="preserve">What’s </w:t>
            </w:r>
            <w:proofErr w:type="spellStart"/>
            <w:r>
              <w:t>goin</w:t>
            </w:r>
            <w:proofErr w:type="spellEnd"/>
            <w:r>
              <w:t>’ to ruin your friendship?</w:t>
            </w:r>
          </w:p>
        </w:tc>
      </w:tr>
      <w:tr w:rsidR="00A046ED" w:rsidTr="0084378D">
        <w:tc>
          <w:tcPr>
            <w:tcW w:w="1255" w:type="dxa"/>
          </w:tcPr>
          <w:p w:rsidR="00A046ED" w:rsidRDefault="00A046ED" w:rsidP="00A046ED">
            <w:r w:rsidRPr="00887A35">
              <w:t>02:</w:t>
            </w:r>
            <w:r w:rsidR="007B26B2">
              <w:t>15</w:t>
            </w:r>
          </w:p>
        </w:tc>
        <w:tc>
          <w:tcPr>
            <w:tcW w:w="1170" w:type="dxa"/>
          </w:tcPr>
          <w:p w:rsidR="00A046ED" w:rsidRDefault="007B26B2" w:rsidP="00A046ED">
            <w:r>
              <w:t>Jesse</w:t>
            </w:r>
          </w:p>
        </w:tc>
        <w:tc>
          <w:tcPr>
            <w:tcW w:w="6925" w:type="dxa"/>
          </w:tcPr>
          <w:p w:rsidR="00A046ED" w:rsidRDefault="00A046ED" w:rsidP="00A046ED">
            <w:r>
              <w:t>Oh, Mr. Buddy, w</w:t>
            </w:r>
            <w:r w:rsidR="007B26B2">
              <w:t>-w</w:t>
            </w:r>
            <w:r>
              <w:t xml:space="preserve">e was </w:t>
            </w:r>
            <w:proofErr w:type="spellStart"/>
            <w:r>
              <w:t>talkin</w:t>
            </w:r>
            <w:proofErr w:type="spellEnd"/>
            <w:r>
              <w:t>’ about allergies.</w:t>
            </w:r>
          </w:p>
        </w:tc>
      </w:tr>
      <w:tr w:rsidR="00A046ED" w:rsidTr="0084378D">
        <w:tc>
          <w:tcPr>
            <w:tcW w:w="1255" w:type="dxa"/>
          </w:tcPr>
          <w:p w:rsidR="00A046ED" w:rsidRDefault="00A046ED" w:rsidP="00A046ED">
            <w:r w:rsidRPr="00887A35">
              <w:t>02:</w:t>
            </w:r>
            <w:r w:rsidR="007B26B2">
              <w:t>17</w:t>
            </w:r>
          </w:p>
        </w:tc>
        <w:tc>
          <w:tcPr>
            <w:tcW w:w="1170" w:type="dxa"/>
          </w:tcPr>
          <w:p w:rsidR="00A046ED" w:rsidRDefault="00563D59" w:rsidP="00A046ED">
            <w:r>
              <w:t>Mr. Buddy</w:t>
            </w:r>
          </w:p>
        </w:tc>
        <w:tc>
          <w:tcPr>
            <w:tcW w:w="6925" w:type="dxa"/>
          </w:tcPr>
          <w:p w:rsidR="00A046ED" w:rsidRDefault="00A046ED" w:rsidP="00A046ED">
            <w:r>
              <w:t xml:space="preserve">Allergies? Are you allergic to </w:t>
            </w:r>
            <w:proofErr w:type="spellStart"/>
            <w:r>
              <w:t>somethin</w:t>
            </w:r>
            <w:proofErr w:type="spellEnd"/>
            <w:r>
              <w:t>’, Jesse?</w:t>
            </w:r>
          </w:p>
        </w:tc>
      </w:tr>
      <w:tr w:rsidR="00A046ED" w:rsidTr="0084378D">
        <w:tc>
          <w:tcPr>
            <w:tcW w:w="1255" w:type="dxa"/>
          </w:tcPr>
          <w:p w:rsidR="00A046ED" w:rsidRDefault="00A046ED" w:rsidP="00A046ED">
            <w:r w:rsidRPr="00887A35">
              <w:t>02:</w:t>
            </w:r>
            <w:r w:rsidR="007B26B2">
              <w:t>20</w:t>
            </w:r>
          </w:p>
        </w:tc>
        <w:tc>
          <w:tcPr>
            <w:tcW w:w="1170" w:type="dxa"/>
          </w:tcPr>
          <w:p w:rsidR="00A046ED" w:rsidRDefault="007B26B2" w:rsidP="00A046ED">
            <w:r>
              <w:t>Jesse</w:t>
            </w:r>
          </w:p>
        </w:tc>
        <w:tc>
          <w:tcPr>
            <w:tcW w:w="6925" w:type="dxa"/>
          </w:tcPr>
          <w:p w:rsidR="00A046ED" w:rsidRDefault="00A046ED" w:rsidP="00A046ED">
            <w:r>
              <w:t>No, no, Leon is.</w:t>
            </w:r>
          </w:p>
        </w:tc>
      </w:tr>
      <w:tr w:rsidR="00A046ED" w:rsidTr="0084378D">
        <w:tc>
          <w:tcPr>
            <w:tcW w:w="1255" w:type="dxa"/>
          </w:tcPr>
          <w:p w:rsidR="00A046ED" w:rsidRDefault="00A046ED" w:rsidP="00A046ED">
            <w:r w:rsidRPr="00887A35">
              <w:t>02:</w:t>
            </w:r>
            <w:r w:rsidR="007B26B2">
              <w:t>21</w:t>
            </w:r>
          </w:p>
        </w:tc>
        <w:tc>
          <w:tcPr>
            <w:tcW w:w="1170" w:type="dxa"/>
          </w:tcPr>
          <w:p w:rsidR="00A046ED" w:rsidRDefault="00563D59" w:rsidP="00A046ED">
            <w:r>
              <w:t>Mr. Buddy</w:t>
            </w:r>
          </w:p>
        </w:tc>
        <w:tc>
          <w:tcPr>
            <w:tcW w:w="6925" w:type="dxa"/>
          </w:tcPr>
          <w:p w:rsidR="00A046ED" w:rsidRDefault="00A046ED" w:rsidP="00A046ED">
            <w:r>
              <w:t>Well, I’m sorry to hear that. You know, I had a test for allergies up in Little Rock a couple of years ago. Man, was it weird.</w:t>
            </w:r>
          </w:p>
        </w:tc>
      </w:tr>
      <w:tr w:rsidR="00A046ED" w:rsidTr="0084378D">
        <w:tc>
          <w:tcPr>
            <w:tcW w:w="1255" w:type="dxa"/>
          </w:tcPr>
          <w:p w:rsidR="00A046ED" w:rsidRDefault="00A046ED" w:rsidP="00A046ED">
            <w:r w:rsidRPr="00887A35">
              <w:t>02:</w:t>
            </w:r>
            <w:r w:rsidR="007B26B2">
              <w:t>27</w:t>
            </w:r>
          </w:p>
        </w:tc>
        <w:tc>
          <w:tcPr>
            <w:tcW w:w="1170" w:type="dxa"/>
          </w:tcPr>
          <w:p w:rsidR="00A046ED" w:rsidRDefault="007B26B2" w:rsidP="00A046ED">
            <w:r>
              <w:t>Sam</w:t>
            </w:r>
          </w:p>
        </w:tc>
        <w:tc>
          <w:tcPr>
            <w:tcW w:w="6925" w:type="dxa"/>
          </w:tcPr>
          <w:p w:rsidR="00A046ED" w:rsidRDefault="00A046ED" w:rsidP="00A046ED">
            <w:r>
              <w:t>What was weird?</w:t>
            </w:r>
          </w:p>
        </w:tc>
      </w:tr>
      <w:tr w:rsidR="00A046ED" w:rsidTr="0084378D">
        <w:tc>
          <w:tcPr>
            <w:tcW w:w="1255" w:type="dxa"/>
          </w:tcPr>
          <w:p w:rsidR="00A046ED" w:rsidRDefault="00A046ED" w:rsidP="00A046ED">
            <w:r w:rsidRPr="00887A35">
              <w:t>02:</w:t>
            </w:r>
            <w:r w:rsidR="00563D59">
              <w:t>28</w:t>
            </w:r>
          </w:p>
        </w:tc>
        <w:tc>
          <w:tcPr>
            <w:tcW w:w="1170" w:type="dxa"/>
          </w:tcPr>
          <w:p w:rsidR="00A046ED" w:rsidRDefault="00563D59" w:rsidP="00A046ED">
            <w:r>
              <w:t>Mr. Buddy</w:t>
            </w:r>
          </w:p>
        </w:tc>
        <w:tc>
          <w:tcPr>
            <w:tcW w:w="6925" w:type="dxa"/>
          </w:tcPr>
          <w:p w:rsidR="00A046ED" w:rsidRDefault="00A046ED" w:rsidP="00A046ED">
            <w:r>
              <w:t>Well, the doctors found out. They said I was allergic to yak hair, B</w:t>
            </w:r>
            <w:bookmarkStart w:id="0" w:name="_GoBack"/>
            <w:bookmarkEnd w:id="0"/>
            <w:r>
              <w:t>russel sprouts, and electricity bills.</w:t>
            </w:r>
          </w:p>
        </w:tc>
      </w:tr>
      <w:tr w:rsidR="00A046ED" w:rsidTr="0084378D">
        <w:tc>
          <w:tcPr>
            <w:tcW w:w="1255" w:type="dxa"/>
          </w:tcPr>
          <w:p w:rsidR="00A046ED" w:rsidRDefault="00A046ED" w:rsidP="00A046ED">
            <w:r w:rsidRPr="00AD4DB1">
              <w:t>02:</w:t>
            </w:r>
            <w:r w:rsidR="007B26B2">
              <w:t>35</w:t>
            </w:r>
          </w:p>
        </w:tc>
        <w:tc>
          <w:tcPr>
            <w:tcW w:w="1170" w:type="dxa"/>
          </w:tcPr>
          <w:p w:rsidR="00A046ED" w:rsidRDefault="00563D59" w:rsidP="00A046ED">
            <w:r>
              <w:t>Jesse</w:t>
            </w:r>
          </w:p>
        </w:tc>
        <w:tc>
          <w:tcPr>
            <w:tcW w:w="6925" w:type="dxa"/>
          </w:tcPr>
          <w:p w:rsidR="00A046ED" w:rsidRDefault="00A046ED" w:rsidP="00A046ED">
            <w:r>
              <w:t>Well, that’s a strange combination.</w:t>
            </w:r>
            <w:r w:rsidR="007B26B2">
              <w:t xml:space="preserve"> What did they do to you?</w:t>
            </w:r>
          </w:p>
        </w:tc>
      </w:tr>
      <w:tr w:rsidR="00A046ED" w:rsidTr="0084378D">
        <w:tc>
          <w:tcPr>
            <w:tcW w:w="1255" w:type="dxa"/>
          </w:tcPr>
          <w:p w:rsidR="00A046ED" w:rsidRDefault="00A046ED" w:rsidP="00A046ED">
            <w:r w:rsidRPr="00AD4DB1">
              <w:t>02:</w:t>
            </w:r>
            <w:r w:rsidR="007B26B2">
              <w:t>38</w:t>
            </w:r>
          </w:p>
        </w:tc>
        <w:tc>
          <w:tcPr>
            <w:tcW w:w="1170" w:type="dxa"/>
          </w:tcPr>
          <w:p w:rsidR="00A046ED" w:rsidRDefault="00563D59" w:rsidP="00A046ED">
            <w:r>
              <w:t>Mr. Buddy</w:t>
            </w:r>
          </w:p>
        </w:tc>
        <w:tc>
          <w:tcPr>
            <w:tcW w:w="6925" w:type="dxa"/>
          </w:tcPr>
          <w:p w:rsidR="00A046ED" w:rsidRDefault="00A046ED" w:rsidP="00A046ED">
            <w:r>
              <w:t>Well, yak hair makes me sneeze and Brussel sprouts gag me, and electricity bills make me froth at the mouth.</w:t>
            </w:r>
          </w:p>
        </w:tc>
      </w:tr>
      <w:tr w:rsidR="00A046ED" w:rsidTr="0084378D">
        <w:tc>
          <w:tcPr>
            <w:tcW w:w="1255" w:type="dxa"/>
          </w:tcPr>
          <w:p w:rsidR="00A046ED" w:rsidRDefault="00A046ED" w:rsidP="00A046ED">
            <w:r w:rsidRPr="004317C7">
              <w:t>02:</w:t>
            </w:r>
            <w:r w:rsidR="00563D59">
              <w:t>45</w:t>
            </w:r>
          </w:p>
        </w:tc>
        <w:tc>
          <w:tcPr>
            <w:tcW w:w="1170" w:type="dxa"/>
          </w:tcPr>
          <w:p w:rsidR="00A046ED" w:rsidRDefault="00563D59" w:rsidP="00A046ED">
            <w:r>
              <w:t>Sam</w:t>
            </w:r>
          </w:p>
        </w:tc>
        <w:tc>
          <w:tcPr>
            <w:tcW w:w="6925" w:type="dxa"/>
          </w:tcPr>
          <w:p w:rsidR="00A046ED" w:rsidRDefault="00A046ED" w:rsidP="00A046ED">
            <w:r>
              <w:t xml:space="preserve">Now, it’s easy to stay away from the first two, but how are you </w:t>
            </w:r>
            <w:proofErr w:type="spellStart"/>
            <w:r w:rsidR="00563D59">
              <w:t>gonna</w:t>
            </w:r>
            <w:proofErr w:type="spellEnd"/>
            <w:r w:rsidR="00563D59">
              <w:t>’</w:t>
            </w:r>
            <w:r>
              <w:t xml:space="preserve"> avoid electricity bills?</w:t>
            </w:r>
          </w:p>
        </w:tc>
      </w:tr>
      <w:tr w:rsidR="00A046ED" w:rsidTr="0084378D">
        <w:tc>
          <w:tcPr>
            <w:tcW w:w="1255" w:type="dxa"/>
          </w:tcPr>
          <w:p w:rsidR="00A046ED" w:rsidRDefault="00A046ED" w:rsidP="00A046ED">
            <w:r w:rsidRPr="004317C7">
              <w:lastRenderedPageBreak/>
              <w:t>02:</w:t>
            </w:r>
            <w:r w:rsidR="00563D59">
              <w:t>50</w:t>
            </w:r>
          </w:p>
        </w:tc>
        <w:tc>
          <w:tcPr>
            <w:tcW w:w="1170" w:type="dxa"/>
          </w:tcPr>
          <w:p w:rsidR="00A046ED" w:rsidRDefault="00563D59" w:rsidP="00A046ED">
            <w:r>
              <w:t>Mr. Buddy</w:t>
            </w:r>
          </w:p>
        </w:tc>
        <w:tc>
          <w:tcPr>
            <w:tcW w:w="6925" w:type="dxa"/>
          </w:tcPr>
          <w:p w:rsidR="00A046ED" w:rsidRDefault="00563D59" w:rsidP="00A046ED">
            <w:r>
              <w:t xml:space="preserve">[door opens/closes] </w:t>
            </w:r>
            <w:r w:rsidR="00A046ED">
              <w:t xml:space="preserve">Well, I’m </w:t>
            </w:r>
            <w:proofErr w:type="spellStart"/>
            <w:r w:rsidR="00A046ED">
              <w:t>workin</w:t>
            </w:r>
            <w:proofErr w:type="spellEnd"/>
            <w:r w:rsidR="00A046ED">
              <w:t>’ on it. Man, if I could just come up with a gasoline-operated phonograph.</w:t>
            </w:r>
          </w:p>
        </w:tc>
      </w:tr>
      <w:tr w:rsidR="001550EC" w:rsidTr="0084378D">
        <w:tc>
          <w:tcPr>
            <w:tcW w:w="1255" w:type="dxa"/>
          </w:tcPr>
          <w:p w:rsidR="001550EC" w:rsidRDefault="00563D59" w:rsidP="00504808">
            <w:r>
              <w:t>02:56</w:t>
            </w:r>
          </w:p>
        </w:tc>
        <w:tc>
          <w:tcPr>
            <w:tcW w:w="1170" w:type="dxa"/>
          </w:tcPr>
          <w:p w:rsidR="001550EC" w:rsidRDefault="00563D59" w:rsidP="00504808">
            <w:r>
              <w:t>Leon</w:t>
            </w:r>
          </w:p>
        </w:tc>
        <w:tc>
          <w:tcPr>
            <w:tcW w:w="6925" w:type="dxa"/>
          </w:tcPr>
          <w:p w:rsidR="001550EC" w:rsidRDefault="00563D59" w:rsidP="00504808">
            <w:r>
              <w:t>My daddy said, “Don’t never trust nobody claimed he liked Brussel sprouts.”</w:t>
            </w:r>
          </w:p>
        </w:tc>
      </w:tr>
      <w:tr w:rsidR="001550EC" w:rsidTr="0084378D">
        <w:tc>
          <w:tcPr>
            <w:tcW w:w="1255" w:type="dxa"/>
          </w:tcPr>
          <w:p w:rsidR="001550EC" w:rsidRDefault="00563D59" w:rsidP="00504808">
            <w:r>
              <w:t>02:59</w:t>
            </w:r>
          </w:p>
        </w:tc>
        <w:tc>
          <w:tcPr>
            <w:tcW w:w="1170" w:type="dxa"/>
          </w:tcPr>
          <w:p w:rsidR="001550EC" w:rsidRDefault="001550EC" w:rsidP="00504808"/>
        </w:tc>
        <w:tc>
          <w:tcPr>
            <w:tcW w:w="6925" w:type="dxa"/>
          </w:tcPr>
          <w:p w:rsidR="001550EC" w:rsidRDefault="00563D59" w:rsidP="00504808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6D46"/>
    <w:rsid w:val="0015379F"/>
    <w:rsid w:val="001550EC"/>
    <w:rsid w:val="001640A8"/>
    <w:rsid w:val="00192DBF"/>
    <w:rsid w:val="001B63F5"/>
    <w:rsid w:val="001C7346"/>
    <w:rsid w:val="001F06F2"/>
    <w:rsid w:val="00202C48"/>
    <w:rsid w:val="002507CC"/>
    <w:rsid w:val="00285CEB"/>
    <w:rsid w:val="002D3399"/>
    <w:rsid w:val="002D7DF0"/>
    <w:rsid w:val="002F5B9B"/>
    <w:rsid w:val="00336843"/>
    <w:rsid w:val="00372717"/>
    <w:rsid w:val="003C4ECB"/>
    <w:rsid w:val="003D655F"/>
    <w:rsid w:val="003E3975"/>
    <w:rsid w:val="00406F44"/>
    <w:rsid w:val="00433DF0"/>
    <w:rsid w:val="004E38B8"/>
    <w:rsid w:val="004E6361"/>
    <w:rsid w:val="004E72AB"/>
    <w:rsid w:val="00504808"/>
    <w:rsid w:val="00511E06"/>
    <w:rsid w:val="00556C89"/>
    <w:rsid w:val="00563D59"/>
    <w:rsid w:val="00595997"/>
    <w:rsid w:val="005F0A03"/>
    <w:rsid w:val="005F6350"/>
    <w:rsid w:val="006148C2"/>
    <w:rsid w:val="0062721A"/>
    <w:rsid w:val="0065616E"/>
    <w:rsid w:val="006F7BFC"/>
    <w:rsid w:val="00705043"/>
    <w:rsid w:val="0070550F"/>
    <w:rsid w:val="007323BE"/>
    <w:rsid w:val="00747F29"/>
    <w:rsid w:val="00776D0A"/>
    <w:rsid w:val="007B26B2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0DF3"/>
    <w:rsid w:val="009A3C86"/>
    <w:rsid w:val="009B2BBB"/>
    <w:rsid w:val="00A046ED"/>
    <w:rsid w:val="00AB1312"/>
    <w:rsid w:val="00BB1B0E"/>
    <w:rsid w:val="00BF5F79"/>
    <w:rsid w:val="00C0501F"/>
    <w:rsid w:val="00C27B27"/>
    <w:rsid w:val="00C30DBE"/>
    <w:rsid w:val="00C73609"/>
    <w:rsid w:val="00CB5179"/>
    <w:rsid w:val="00D56579"/>
    <w:rsid w:val="00D64928"/>
    <w:rsid w:val="00DD552F"/>
    <w:rsid w:val="00E04418"/>
    <w:rsid w:val="00E31444"/>
    <w:rsid w:val="00E474EC"/>
    <w:rsid w:val="00E710DC"/>
    <w:rsid w:val="00E9389A"/>
    <w:rsid w:val="00F15AB9"/>
    <w:rsid w:val="00F62C5F"/>
    <w:rsid w:val="00F75020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0FF07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3-13T16:42:00Z</dcterms:created>
  <dcterms:modified xsi:type="dcterms:W3CDTF">2023-03-13T16:42:00Z</dcterms:modified>
</cp:coreProperties>
</file>